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ystems Engineer Internship Position</w:t>
      </w:r>
    </w:p>
    <w:bookmarkEnd w:id="20"/>
    <w:p>
      <w:pPr>
        <w:pStyle w:val="BodyText"/>
      </w:pPr>
      <w:r>
        <w:t xml:space="preserve">Alex Morgan</w:t>
      </w:r>
    </w:p>
    <w:p>
      <w:pPr>
        <w:pStyle w:val="BodyText"/>
      </w:pPr>
      <w:r>
        <w:t xml:space="preserve">123 Technology Avenue, Suite 500</w:t>
      </w:r>
      <w:r>
        <w:br/>
      </w:r>
      <w:r>
        <w:t xml:space="preserve">Los Angeles, CA 90012</w:t>
      </w:r>
      <w:r>
        <w:br/>
      </w:r>
      <w:r>
        <w:t xml:space="preserve">(310) 555-7890 | alex.morgan@email.com</w:t>
      </w:r>
    </w:p>
    <w:p>
      <w:pPr>
        <w:pStyle w:val="BodyText"/>
      </w:pPr>
      <w:r>
        <w:t xml:space="preserve">Ms. Evelyn Rodriguez</w:t>
      </w:r>
      <w:r>
        <w:br/>
      </w:r>
      <w:r>
        <w:t xml:space="preserve">Hiring Manager, Engineering Department</w:t>
      </w:r>
      <w:r>
        <w:br/>
      </w:r>
      <w:r>
        <w:t xml:space="preserve">Apex Systems Innovations</w:t>
      </w:r>
      <w:r>
        <w:br/>
      </w:r>
      <w:r>
        <w:t xml:space="preserve">456 Innovation Drive</w:t>
      </w:r>
      <w:r>
        <w:br/>
      </w:r>
      <w:r>
        <w:t xml:space="preserve">Los Angeles, CA 90017</w:t>
      </w:r>
    </w:p>
    <w:p>
      <w:pPr>
        <w:pStyle w:val="BodyText"/>
      </w:pPr>
      <w:r>
        <w:t xml:space="preserve">Dear Ms. Rodriguez,</w:t>
      </w:r>
    </w:p>
    <w:p>
      <w:pPr>
        <w:pStyle w:val="BodyText"/>
      </w:pPr>
      <w:r>
        <w:t xml:space="preserve">With profound enthusiasm, I submit my application for the Systems Engineer Internship at Apex Systems Innovations in Los Angeles, California. As a third-year Computer Engineering student at the University of Southern California (USC), I have meticulously prepared myself to contribute meaningfully to your team’s mission of developing scalable infrastructure solutions within the dynamic ecosystem of United States Los Angeles. This internship represents a pivotal opportunity to apply my academic rigor and technical curiosity in a real-world environment where innovation thrives amidst the technological heartbeat of Southern California.</w:t>
      </w:r>
    </w:p>
    <w:p>
      <w:pPr>
        <w:pStyle w:val="BodyText"/>
      </w:pPr>
      <w:r>
        <w:t xml:space="preserve">My academic journey has centered on systems integration, network architecture, and cloud-based solutions – domains that directly align with Apex Systems Innovations’ reputation for pioneering infrastructure projects. In my coursework at USC, I completed a capstone project titled "Optimizing IoT Network Performance for Smart City Applications," where I designed a distributed system monitoring framework using AWS IoT Core and Kubernetes. This project required me to engineer fault-tolerant data pipelines handling 50+ sensor nodes across campus, directly addressing the systems engineering challenges prevalent in Los Angeles’ urban infrastructure. The solution reduced latency by 37% while maintaining 99.98% uptime – metrics that resonate deeply with your company’s commitment to reliability as showcased in your recent smart grid implementation for the City of LA.</w:t>
      </w:r>
    </w:p>
    <w:p>
      <w:pPr>
        <w:pStyle w:val="BodyText"/>
      </w:pPr>
      <w:r>
        <w:t xml:space="preserve">Technical proficiency forms the foundation of my systems engineering approach. I possess hands-on experience with Azure and AWS cloud platforms, having earned both Microsoft Certified: Azure Fundamentals and AWS Cloud Practitioner certifications during my sophomore year. My GitHub repository showcases projects like "Automated Network Diagnostics Tool" (Python/Scapy) that analyze packet flows across simulated enterprise networks, and a containerized microservices application deployed via Docker on Ubuntu servers. Crucially, I’ve developed an understanding of systems engineering beyond code: I comprehend the interplay between hardware constraints, software architecture, and user experience – a holistic perspective essential for success in the complex environment of United States Los Angeles where infrastructure must serve diverse populations across vast geographical expanses.</w:t>
      </w:r>
    </w:p>
    <w:p>
      <w:pPr>
        <w:pStyle w:val="BodyText"/>
      </w:pPr>
      <w:r>
        <w:t xml:space="preserve">What particularly excites me about Apex Systems Innovations is your work on sustainable urban systems. Your partnership with LA Metro to implement energy-efficient traffic management systems exemplifies the kind of impactful engineering I aspire to contribute to. The opportunity to learn from your team’s approach – where systems engineers collaborate with urban planners, data scientists, and city officials – mirrors my own interdisciplinary mindset developed through USC’s Engineering for Social Impact program. I’ve volunteered with local nonprofits like TechBridge Los Angeles, where I optimized their volunteer scheduling system using serverless architecture, reducing manual coordination time by 60%. This experience taught me to translate technical solutions into tangible community benefits – a principle central to your company’s mission.</w:t>
      </w:r>
    </w:p>
    <w:p>
      <w:pPr>
        <w:pStyle w:val="BodyText"/>
      </w:pPr>
      <w:r>
        <w:t xml:space="preserve">My adaptability within rapidly evolving technical landscapes is demonstrated through my rapid learning of Kubernetes during a campus hackathon. When our team faced unexpected container orchestration challenges, I spent 48 hours mastering advanced deployment strategies before presenting our solution at the event. This resilience reflects the mindset required for systems engineering in Los Angeles, where technological demands shift as quickly as the city itself – from wildfire response networks to autonomous vehicle infrastructure. I thrive in environments requiring both technical precision and creative problem-solving, qualities essential for navigating the unique challenges of deploying systems across diverse urban terrains.</w:t>
      </w:r>
    </w:p>
    <w:p>
      <w:pPr>
        <w:pStyle w:val="BodyText"/>
      </w:pPr>
      <w:r>
        <w:t xml:space="preserve">Having grown up within Los Angeles’ vibrant tech community, I understand the city’s distinct engineering context. Unlike static corporate environments, LA’s systems must operate seamlessly across neighborhoods with vastly different technological adoption rates – from Silicon Beach startups to underserved communities requiring equitable access. My experience working with diverse teams at USC’s Engineering Ambassadors program has prepared me to collaborate effectively across cultural and technical boundaries, a necessity for any engineer contributing to systems serving the United States Los Angeles metropolitan area.</w:t>
      </w:r>
    </w:p>
    <w:p>
      <w:pPr>
        <w:pStyle w:val="BodyText"/>
      </w:pPr>
      <w:r>
        <w:t xml:space="preserve">I am particularly drawn to your company’s emphasis on mentorship within the internship program. Your structured onboarding process, including paired projects with senior engineers and biweekly technical workshops, aligns perfectly with my growth objectives. I am eager to learn from your team’s expertise in areas like edge computing for real-time analytics – a technology gaining critical importance as Los Angeles expands its smart infrastructure initiatives. My goal is to contribute immediately while absorbing the practical wisdom that only comes from working within an established engineering culture.</w:t>
      </w:r>
    </w:p>
    <w:p>
      <w:pPr>
        <w:pStyle w:val="BodyText"/>
      </w:pPr>
      <w:r>
        <w:t xml:space="preserve">As a resident of Los Angeles with deep community ties, I bring not just technical skills but genuine passion for building systems that serve this city’s unique needs. My ability to balance academic excellence (3.87 GPA in Computer Engineering) with hands-on project execution positions me to deliver immediate value while growing into the next generation of systems engineers shaping United States Los Angeles’ digital future. I am confident that my proactive approach, technical foundation, and commitment to equitable technology make me an ideal candidate for this Systems Engineer Internship at Apex Systems Innovations.</w:t>
      </w:r>
    </w:p>
    <w:p>
      <w:pPr>
        <w:pStyle w:val="BodyText"/>
      </w:pPr>
      <w:r>
        <w:t xml:space="preserve">Thank you for considering my application as part of your Internship Application Letter process. I am eager to discuss how my skills in cloud infrastructure, systems design, and urban technology solutions can contribute to your team’s success in Los Angeles. I look forward to the possibility of discussing this opportunity further at your convenience.</w:t>
      </w:r>
    </w:p>
    <w:p>
      <w:pPr>
        <w:pStyle w:val="BodyText"/>
      </w:pPr>
      <w:r>
        <w:t xml:space="preserve">Sincerely,</w:t>
      </w:r>
      <w:r>
        <w:br/>
      </w:r>
      <w:r>
        <w:t xml:space="preserve">Alex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21T06:45:13Z</dcterms:created>
  <dcterms:modified xsi:type="dcterms:W3CDTF">2026-07-21T06:45:13Z</dcterms:modified>
</cp:coreProperties>
</file>

<file path=docProps/custom.xml><?xml version="1.0" encoding="utf-8"?>
<Properties xmlns="http://schemas.openxmlformats.org/officeDocument/2006/custom-properties" xmlns:vt="http://schemas.openxmlformats.org/officeDocument/2006/docPropsVTypes"/>
</file>